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aC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open-source library for Natural Language Processing (NLP) in Pyth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tools for tasks such as named entity recognition (NER), part-of-speech tagging, dependency parsing, and word vecto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spaC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aCy Official Documentation</w:t>
        </w:r>
      </w:hyperlink>
      <w:r>
        <w:t xml:space="preserve">: Dive into the official documentation to explore spaCy’s features, installation instructions, and usage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aCy 101: Everything you need to know</w:t>
        </w:r>
      </w:hyperlink>
      <w:r>
        <w:t xml:space="preserve">: This guide covers the basics of spaCy, including how to work with text, analyze syntax, and extract insigh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atural Language Processing With spaCy in Python</w:t>
        </w:r>
      </w:hyperlink>
      <w:r>
        <w:t xml:space="preserve">: A comprehensive tutorial on using spaCy for NLP tasks, including sentence detection, lemmatization, and part-of-speech tagg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y GitHub Repository</w:t>
      </w:r>
      <w:r>
        <w:t xml:space="preserve">: Explore the source code, contribute to the project, and discover community discu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y Prodigy</w:t>
      </w:r>
      <w:r>
        <w:t xml:space="preserve">: If you’re interested in annotation and machine teaching, Prodigy is an efficient tool for training and evaluating NLP model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ealpython.com/natural-language-processing-spacy-python/" TargetMode="External" /><Relationship Type="http://schemas.openxmlformats.org/officeDocument/2006/relationships/hyperlink" Id="rId20" Target="https://spacy.io/" TargetMode="External" /><Relationship Type="http://schemas.openxmlformats.org/officeDocument/2006/relationships/hyperlink" Id="rId21" Target="https://spacy.io/usage/spacy-1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ealpython.com/natural-language-processing-spacy-python/" TargetMode="External" /><Relationship Type="http://schemas.openxmlformats.org/officeDocument/2006/relationships/hyperlink" Id="rId20" Target="https://spacy.io/" TargetMode="External" /><Relationship Type="http://schemas.openxmlformats.org/officeDocument/2006/relationships/hyperlink" Id="rId21" Target="https://spacy.io/usage/spacy-1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14Z</dcterms:created>
  <dcterms:modified xsi:type="dcterms:W3CDTF">2024-03-23T04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